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Yev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Lytvyn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Ucraina Rivoltella 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Rivoltella 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5/06/200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7519339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litvineva143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1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1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1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1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